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14:paraId="66F7AC2F" w14:textId="77777777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18403CD4" w14:textId="77777777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3AF4E593" wp14:editId="6018183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736A5F3D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52D49946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410904D8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120BBA53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70E0E70F" w14:textId="77777777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6958375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4C3028A9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0D1631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4195DCC" w14:textId="31F3E0AA" w:rsidR="00305DB4" w:rsidRPr="0028543B" w:rsidRDefault="00A160DA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8543B">
              <w:rPr>
                <w:rFonts w:ascii="Times New Roman" w:hAnsi="Times New Roman" w:cs="Times New Roman"/>
                <w:b/>
                <w:sz w:val="24"/>
                <w:szCs w:val="24"/>
              </w:rPr>
              <w:t>Barış PEKMEZCİ</w:t>
            </w:r>
          </w:p>
        </w:tc>
      </w:tr>
      <w:tr w:rsidR="00305DB4" w:rsidRPr="00DA2355" w14:paraId="67E1BB2A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94B528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9F6B099" w14:textId="2DC0E1E1" w:rsidR="00305DB4" w:rsidRPr="0028543B" w:rsidRDefault="00A160DA" w:rsidP="00C757A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8543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osyoloji</w:t>
            </w:r>
          </w:p>
        </w:tc>
      </w:tr>
      <w:tr w:rsidR="00305DB4" w:rsidRPr="00DA2355" w14:paraId="17CDDADA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63570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9CCFB35" w14:textId="0C4E34EA" w:rsidR="00305DB4" w:rsidRPr="0028543B" w:rsidRDefault="00A160DA" w:rsidP="00C757A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8543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f. Dr. Ahmet Zeki ÜNAL</w:t>
            </w:r>
          </w:p>
        </w:tc>
      </w:tr>
      <w:tr w:rsidR="004B17FC" w:rsidRPr="00DA2355" w14:paraId="07672551" w14:textId="77777777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F519252" w14:textId="77777777"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14:paraId="5073213D" w14:textId="77777777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B0F3985" w14:textId="77777777"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21E536C" w14:textId="357B93BC" w:rsidR="007F33E0" w:rsidRPr="0028543B" w:rsidRDefault="00A160DA" w:rsidP="00C757A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8543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İklim Değişikliğine Farklı Bir Bakış: Doğal Süreç Yaklaşımı</w:t>
            </w:r>
          </w:p>
        </w:tc>
      </w:tr>
      <w:tr w:rsidR="007A0ED3" w:rsidRPr="00DA2355" w14:paraId="5C9EFBE6" w14:textId="77777777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BCEF42E" w14:textId="77777777"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D7A6C70" w14:textId="03BA05F9" w:rsidR="007A0ED3" w:rsidRPr="0028543B" w:rsidRDefault="007A0ED3" w:rsidP="007A0ED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05272E" w:rsidRPr="0005272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2</w:t>
            </w:r>
            <w:r w:rsidRPr="0028543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/</w:t>
            </w:r>
            <w:r w:rsidR="0020615E" w:rsidRPr="0028543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1</w:t>
            </w:r>
            <w:r w:rsidRPr="0028543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/202</w:t>
            </w:r>
            <w:r w:rsidR="0020615E" w:rsidRPr="0028543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</w:tr>
      <w:tr w:rsidR="000B7954" w:rsidRPr="00DA2355" w14:paraId="0F8664C4" w14:textId="77777777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A328018" w14:textId="77777777"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E68F4E1" w14:textId="607EC99F" w:rsidR="000B7954" w:rsidRPr="00DA2355" w:rsidRDefault="003503A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oogle.meet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B87459C" w14:textId="6376ED87"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5272E">
              <w:rPr>
                <w:rFonts w:ascii="Times New Roman" w:hAnsi="Times New Roman" w:cs="Times New Roman"/>
                <w:sz w:val="24"/>
                <w:szCs w:val="24"/>
              </w:rPr>
              <w:t>15.00</w:t>
            </w:r>
          </w:p>
        </w:tc>
      </w:tr>
      <w:tr w:rsidR="007A0ED3" w:rsidRPr="00DA2355" w14:paraId="4739A17E" w14:textId="77777777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1D466AE" w14:textId="77777777" w:rsidR="007A0ED3" w:rsidRDefault="00CB00EF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C73F2E2" w14:textId="4B5D1945" w:rsidR="0005272E" w:rsidRPr="00DA2355" w:rsidRDefault="0005272E" w:rsidP="000527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8" w:history="1">
              <w:r w:rsidRPr="002A3B47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https://meet.google.com/moz-hxwr-ccj</w:t>
              </w:r>
            </w:hyperlink>
          </w:p>
        </w:tc>
      </w:tr>
      <w:tr w:rsidR="00163BBC" w:rsidRPr="00DA2355" w14:paraId="3FC307BA" w14:textId="77777777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8F52D01" w14:textId="77777777"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40CC24C1" w14:textId="77777777"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14:paraId="72AACC16" w14:textId="77777777"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1D646F3D" w14:textId="77777777"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9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14:paraId="310C4BC1" w14:textId="77777777"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80C3187" w14:textId="77777777"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14:paraId="46D4E268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6FFE8BDE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1348A68F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652A666E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26A889CA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2ABADF94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5E1FF865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0B892D69" w14:textId="77777777"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289FCC25" w14:textId="77777777"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1567675C" w14:textId="77777777"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B0704D">
      <w:foot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5D9AF1" w14:textId="77777777" w:rsidR="00B0704D" w:rsidRDefault="00B0704D" w:rsidP="005F3207">
      <w:pPr>
        <w:spacing w:after="0" w:line="240" w:lineRule="auto"/>
      </w:pPr>
      <w:r>
        <w:separator/>
      </w:r>
    </w:p>
  </w:endnote>
  <w:endnote w:type="continuationSeparator" w:id="0">
    <w:p w14:paraId="6DF6EA17" w14:textId="77777777" w:rsidR="00B0704D" w:rsidRDefault="00B0704D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50B5C400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3D5C1D8E" w14:textId="77777777"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11E6AA0E" w14:textId="77777777"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CB00EF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591689EA" w14:textId="77777777"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C03688">
            <w:rPr>
              <w:rFonts w:asciiTheme="minorHAnsi" w:hAnsiTheme="minorHAnsi" w:cstheme="minorHAnsi"/>
              <w:b/>
            </w:rPr>
            <w:t xml:space="preserve"> DR_1</w:t>
          </w:r>
        </w:p>
      </w:tc>
    </w:tr>
  </w:tbl>
  <w:p w14:paraId="682D26B7" w14:textId="77777777"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38839C" w14:textId="77777777" w:rsidR="00B0704D" w:rsidRDefault="00B0704D" w:rsidP="005F3207">
      <w:pPr>
        <w:spacing w:after="0" w:line="240" w:lineRule="auto"/>
      </w:pPr>
      <w:r>
        <w:separator/>
      </w:r>
    </w:p>
  </w:footnote>
  <w:footnote w:type="continuationSeparator" w:id="0">
    <w:p w14:paraId="73891379" w14:textId="77777777" w:rsidR="00B0704D" w:rsidRDefault="00B0704D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01425031">
    <w:abstractNumId w:val="3"/>
  </w:num>
  <w:num w:numId="2" w16cid:durableId="1507792021">
    <w:abstractNumId w:val="1"/>
  </w:num>
  <w:num w:numId="3" w16cid:durableId="1164081748">
    <w:abstractNumId w:val="2"/>
  </w:num>
  <w:num w:numId="4" w16cid:durableId="6967816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5272E"/>
    <w:rsid w:val="0006046A"/>
    <w:rsid w:val="0008538D"/>
    <w:rsid w:val="000A2DBF"/>
    <w:rsid w:val="000B7954"/>
    <w:rsid w:val="0013189D"/>
    <w:rsid w:val="0014078E"/>
    <w:rsid w:val="0016288D"/>
    <w:rsid w:val="00163BBC"/>
    <w:rsid w:val="00164614"/>
    <w:rsid w:val="0020615E"/>
    <w:rsid w:val="0028543B"/>
    <w:rsid w:val="00295749"/>
    <w:rsid w:val="00305DB4"/>
    <w:rsid w:val="003225B6"/>
    <w:rsid w:val="00346F50"/>
    <w:rsid w:val="003503A1"/>
    <w:rsid w:val="003831AA"/>
    <w:rsid w:val="003D4518"/>
    <w:rsid w:val="004A1535"/>
    <w:rsid w:val="004B17FC"/>
    <w:rsid w:val="005039B4"/>
    <w:rsid w:val="005242BE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9269D8"/>
    <w:rsid w:val="00A160DA"/>
    <w:rsid w:val="00A2030A"/>
    <w:rsid w:val="00A441B5"/>
    <w:rsid w:val="00A556EE"/>
    <w:rsid w:val="00B028F7"/>
    <w:rsid w:val="00B0704D"/>
    <w:rsid w:val="00B55079"/>
    <w:rsid w:val="00B84B04"/>
    <w:rsid w:val="00B905E2"/>
    <w:rsid w:val="00C03688"/>
    <w:rsid w:val="00C256DD"/>
    <w:rsid w:val="00C57BCF"/>
    <w:rsid w:val="00C757A1"/>
    <w:rsid w:val="00CB00EF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A5A88"/>
    <w:rsid w:val="00FF4414"/>
    <w:rsid w:val="00FF472D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A56ABC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  <w:style w:type="character" w:styleId="zmlenmeyenBahsetme">
    <w:name w:val="Unresolved Mention"/>
    <w:basedOn w:val="VarsaylanParagrafYazTipi"/>
    <w:uiPriority w:val="99"/>
    <w:semiHidden/>
    <w:unhideWhenUsed/>
    <w:rsid w:val="0005272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et.google.com/moz-hxwr-ccj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enstitu@btu.edu.t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93</Words>
  <Characters>535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ahmet.unal</cp:lastModifiedBy>
  <cp:revision>5</cp:revision>
  <cp:lastPrinted>2020-06-01T13:59:00Z</cp:lastPrinted>
  <dcterms:created xsi:type="dcterms:W3CDTF">2024-01-18T13:48:00Z</dcterms:created>
  <dcterms:modified xsi:type="dcterms:W3CDTF">2024-01-18T18:41:00Z</dcterms:modified>
</cp:coreProperties>
</file>